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58cadc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58cadc2-7445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MQ4EQQgi9wH//0t/wAFud80lWqzFZHYLgoo44E80XvUPQLHIAjsf/cFv/PsPgeoSls7KxxIPVegynm91ggenKnpHeIFRnOCpZAZTO07qh0l04qC/DqFML6Khbf2sv7kZeIun0hEVkrr0Xs8ZEDdD9NSaNT+BqYri9ahw24/kaDTNiJHX9eMU0Cd4wE9yFk6HpFC3/SjnGYvxse5HBCiHyc2A6/qFX/RnwLX+hPKYtx0Q63zB8ZjQO5g3HVZgXEZt3uJZLhkzB3q/P+x6DDLHVtd+IBT7tDNmHfCTk6pwHavpC38Ot1nsdbE/nHBlTvb6m6eG66hJIQ76EVYVaQPkyXuD0QoO/Dn8OjuEA3zwvuJMCA/2EbLMMxluyXp+3/3e/QKOlFYk9dAsd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asdas d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58cadc2-7445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f58cadc2-7445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f58cadc2-7445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58cadc2</dc:title>
  <dc:creator/>
  <cp:keywords/>
  <dcterms:created xsi:type="dcterms:W3CDTF">2026-05-02T12:57:18Z</dcterms:created>
  <dcterms:modified xsi:type="dcterms:W3CDTF">2026-05-02T1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